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Professor position at [Institution Name] in Japan Osaka. As an accomplished academic with a deep commitment to advancing education and research, I am eager to contribute my expertise, passion for teaching, and innovative research methodologies to your esteemed institution. The opportunity to join a prestigious academic community in Japan Osaka aligns perfectly with my professional aspirations and desire to foster cross-cultural collaboration in higher education.</w:t>
      </w:r>
    </w:p>
    <w:p>
      <w:pPr>
        <w:pStyle w:val="BodyText"/>
      </w:pPr>
      <w:r>
        <w:t xml:space="preserve">With over [X years] of experience as a faculty member at leading universities, I have developed a robust academic profile that includes publishing in top-tier journals, mentoring graduate students, and leading interdisciplinary research projects. My career has been defined by a dedication to excellence in teaching and research, which I believe resonates with the values of [Institution Name]. The opportunity to contribute to Japan Osaka’s vibrant academic landscape is both an honor and a profound professional ambition.</w:t>
      </w:r>
    </w:p>
    <w:bookmarkStart w:id="20" w:name="X5a1745b6e101982aac623a507ed04a3e4d698f2"/>
    <w:p>
      <w:pPr>
        <w:pStyle w:val="Heading2"/>
      </w:pPr>
      <w:r>
        <w:t xml:space="preserve">Academic Expertise and Research Contributions</w:t>
      </w:r>
    </w:p>
    <w:p>
      <w:pPr>
        <w:pStyle w:val="FirstParagraph"/>
      </w:pPr>
      <w:r>
        <w:t xml:space="preserve">As a Professor, my research focuses on [specific field, e.g., "sustainable development," "artificial intelligence," or "cultural studies"], with a particular emphasis on [specific subfield or methodology]. My work has been recognized through grants from organizations such as [relevant funding bodies], and I have collaborated with institutions across Asia, including Japan. This experience has deepened my understanding of the unique challenges and opportunities within Japanese academia, particularly in Osaka, where the intersection of traditional values and cutting-edge innovation creates a dynamic environment for scholarly exploration.</w:t>
      </w:r>
    </w:p>
    <w:p>
      <w:pPr>
        <w:pStyle w:val="BodyText"/>
      </w:pPr>
      <w:r>
        <w:t xml:space="preserve">My research agenda is closely aligned with [Institution Name]’s strategic priorities, including [mention specific programs or initiatives if known]. For instance, my recent work on [specific project or paper] has explored themes that directly relate to your institution’s focus on [relevant topic]. I am particularly drawn to the opportunity to contribute to Osaka’s reputation as a hub for academic excellence and technological advancement.</w:t>
      </w:r>
    </w:p>
    <w:bookmarkEnd w:id="20"/>
    <w:bookmarkStart w:id="21" w:name="X1066b3197f38b9ed1d3894b060dd2ca374fd1c3"/>
    <w:p>
      <w:pPr>
        <w:pStyle w:val="Heading2"/>
      </w:pPr>
      <w:r>
        <w:t xml:space="preserve">Teaching Philosophy and Pedagogical Approach</w:t>
      </w:r>
    </w:p>
    <w:p>
      <w:pPr>
        <w:pStyle w:val="FirstParagraph"/>
      </w:pPr>
      <w:r>
        <w:t xml:space="preserve">As a Professor, I believe that education is not merely the transmission of knowledge but the cultivation of critical thinking, creativity, and ethical responsibility. My teaching philosophy is rooted in fostering an inclusive classroom environment where students from diverse backgrounds can engage in meaningful dialogue and collaborative learning. In Japan Osaka, where academic rigor is paired with a strong emphasis on community and respect for tradition, I aim to adapt my pedagogical approach to meet the expectations of both students and faculty while encouraging intellectual curiosity.</w:t>
      </w:r>
    </w:p>
    <w:p>
      <w:pPr>
        <w:pStyle w:val="BodyText"/>
      </w:pPr>
      <w:r>
        <w:t xml:space="preserve">Throughout my career, I have designed and taught courses that integrate theoretical frameworks with real-world applications. For example, my course on [specific course title] has been lauded for its interdisciplinary approach, which combines case studies from Japan with global perspectives. I am confident that this methodology would resonate well with students at [Institution Name], who seek to understand their role in an increasingly interconnected world.</w:t>
      </w:r>
    </w:p>
    <w:bookmarkEnd w:id="21"/>
    <w:bookmarkStart w:id="22" w:name="X86d30fb36eceb9ca24104aa7441f1018219358d"/>
    <w:p>
      <w:pPr>
        <w:pStyle w:val="Heading2"/>
      </w:pPr>
      <w:r>
        <w:t xml:space="preserve">Cultural Adaptability and Commitment to Japan Osaka</w:t>
      </w:r>
    </w:p>
    <w:p>
      <w:pPr>
        <w:pStyle w:val="FirstParagraph"/>
      </w:pPr>
      <w:r>
        <w:t xml:space="preserve">While my academic background is global, I have a particular affinity for Japan and its cultural richness. Having spent [X months/years] in Japan as a visiting scholar at [specific university or institution], I developed a deep appreciation for the country’s educational ethos and the importance of harmony between individual ambition and collective progress. Osaka, with its blend of historical significance and modern innovation, represents an ideal setting for academic growth. I am eager to contribute to the city’s legacy as a center for knowledge exchange while immersing myself in its vibrant communities.</w:t>
      </w:r>
    </w:p>
    <w:p>
      <w:pPr>
        <w:pStyle w:val="BodyText"/>
      </w:pPr>
      <w:r>
        <w:t xml:space="preserve">My fluency in [language, if applicable] and my commitment to cultural sensitivity will enable me to build strong relationships with students, colleagues, and local stakeholders. I am also enthusiastic about participating in initiatives that promote international collaboration, such as joint research projects or student exchange programs. In Japan Osaka, where academic excellence is often paired with a spirit of innovation, I aim to be both a mentor and a collaborator.</w:t>
      </w:r>
    </w:p>
    <w:bookmarkEnd w:id="22"/>
    <w:bookmarkStart w:id="23" w:name="why-institution-name"/>
    <w:p>
      <w:pPr>
        <w:pStyle w:val="Heading2"/>
      </w:pPr>
      <w:r>
        <w:t xml:space="preserve">Why [Institution Name]?</w:t>
      </w:r>
    </w:p>
    <w:p>
      <w:pPr>
        <w:pStyle w:val="FirstParagraph"/>
      </w:pPr>
      <w:r>
        <w:t xml:space="preserve">[Institution Name]’s reputation as a leader in [specific field or research area] makes it an ideal place for me to advance my work. The institution’s emphasis on [mention specific value, e.g., "innovation," "student-centered learning," or "global engagement"] aligns with my own professional goals. I am particularly inspired by [specific example, such as a recent project, campus initiative, or faculty member’s work], which reflects the kind of intellectual vibrancy I hope to contribute to and grow alongside.</w:t>
      </w:r>
    </w:p>
    <w:p>
      <w:pPr>
        <w:pStyle w:val="BodyText"/>
      </w:pPr>
      <w:r>
        <w:t xml:space="preserve">Moreover, Osaka’s unique position as a cultural and economic hub offers unparalleled opportunities for research and outreach. From its thriving tech sector to its rich historical landmarks, the city provides a fertile ground for interdisciplinary studies. I am eager to leverage this environment to expand my research while supporting the next generation of scholars who will shape Japan’s future.</w:t>
      </w:r>
    </w:p>
    <w:bookmarkEnd w:id="23"/>
    <w:bookmarkStart w:id="24" w:name="conclusion"/>
    <w:p>
      <w:pPr>
        <w:pStyle w:val="Heading2"/>
      </w:pPr>
      <w:r>
        <w:t xml:space="preserve">Conclusion</w:t>
      </w:r>
    </w:p>
    <w:p>
      <w:pPr>
        <w:pStyle w:val="FirstParagraph"/>
      </w:pPr>
      <w:r>
        <w:t xml:space="preserve">In conclusion, I am deeply enthusiastic about the possibility of joining [Institution Name] as a Professor in Japan Osaka. My academic background, teaching philosophy, and commitment to cultural exchange position me to make meaningful contributions to your institution’s mission. I would be honored to discuss how my experience and vision align with your goals for [specific program or initiative].</w:t>
      </w:r>
    </w:p>
    <w:p>
      <w:pPr>
        <w:pStyle w:val="BodyText"/>
      </w:pPr>
      <w:r>
        <w:t xml:space="preserve">Thank you for considering my application. I look forward to the opportunity to contribute to the academic excellence of [Institution Name] and the vibrant community of Japan Osaka.</w:t>
      </w:r>
    </w:p>
    <w:p>
      <w:pPr>
        <w:pStyle w:val="BodyText"/>
      </w:pPr>
      <w:r>
        <w:t xml:space="preserve">Sincerely,</w:t>
      </w:r>
      <w:r>
        <w:br/>
      </w:r>
      <w:r>
        <w:t xml:space="preserve">[Your Full Name]</w:t>
      </w:r>
      <w:r>
        <w:br/>
      </w:r>
      <w:r>
        <w:t xml:space="preserve">[Your Contact Information: Email, Phone Number]</w:t>
      </w:r>
      <w:r>
        <w:br/>
      </w:r>
      <w:r>
        <w:t xml:space="preserve">[LinkedIn or Academic Profil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Japan Osaka</dc:title>
  <dc:creator/>
  <cp:keywords/>
  <dcterms:created xsi:type="dcterms:W3CDTF">2026-07-23T13:15:51Z</dcterms:created>
  <dcterms:modified xsi:type="dcterms:W3CDTF">2026-07-23T13:15:51Z</dcterms:modified>
</cp:coreProperties>
</file>

<file path=docProps/custom.xml><?xml version="1.0" encoding="utf-8"?>
<Properties xmlns="http://schemas.openxmlformats.org/officeDocument/2006/custom-properties" xmlns:vt="http://schemas.openxmlformats.org/officeDocument/2006/docPropsVTypes"/>
</file>